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4199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ciech Albin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eronika Kur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